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4" w:name="X68e1a02b54ff21f6d929a9216d185c99fbc28b0"/>
    <w:p>
      <w:pPr>
        <w:pStyle w:val="Heading1"/>
      </w:pPr>
      <w:r>
        <w:t xml:space="preserve">Cover Letter for Surgeon Position in India New Delhi</w:t>
      </w:r>
    </w:p>
    <w:p>
      <w:pPr>
        <w:pStyle w:val="FirstParagraph"/>
      </w:pPr>
      <w:r>
        <w:t xml:space="preserve">Dear [Hiring Manager's Name or "Recruitment Committee"],</w:t>
      </w:r>
    </w:p>
    <w:p>
      <w:pPr>
        <w:pStyle w:val="BodyText"/>
      </w:pPr>
      <w:r>
        <w:t xml:space="preserve">I am writing to express my enthusiastic interest in the Surgeon position at [Hospital/Institution Name] in India, New Delhi. As a highly motivated and experienced surgeon with a commitment to excellence in patient care, I am eager to contribute my skills and expertise to an institution that values innovation, compassion, and leadership in healthcare. My background as a surgeon is deeply rooted in the principles of precision, ethical practice, and dedication to improving health outcomes—values that align perfectly with the mission of [Hospital/Institution Name] in this dynamic city.</w:t>
      </w:r>
    </w:p>
    <w:p>
      <w:pPr>
        <w:pStyle w:val="BodyText"/>
      </w:pPr>
      <w:r>
        <w:t xml:space="preserve">India New Delhi stands as a hub of medical advancement and cultural diversity, offering unique opportunities for surgeons to address complex cases while fostering collaboration across disciplines. My experience in surgical practice has equipped me to thrive in such an environment, where the demand for skilled professionals is high and the stakes are even higher. I have worked extensively in both public and private healthcare settings, treating patients from diverse socioeconomic backgrounds, which has honed my ability to adapt to varying challenges while maintaining a steadfast focus on patient well-being.</w:t>
      </w:r>
    </w:p>
    <w:bookmarkStart w:id="20" w:name="professional-background-and-expertise"/>
    <w:p>
      <w:pPr>
        <w:pStyle w:val="Heading2"/>
      </w:pPr>
      <w:r>
        <w:t xml:space="preserve">Professional Background and Expertise</w:t>
      </w:r>
    </w:p>
    <w:p>
      <w:pPr>
        <w:pStyle w:val="FirstParagraph"/>
      </w:pPr>
      <w:r>
        <w:t xml:space="preserve">With [X years] of experience as a surgeon, I have specialized in [specific surgical field, e.g., general surgery, orthopedics, neurosurgery], where I have consistently delivered high-quality care through evidence-based practices and continuous professional development. My training at [Medical School/Training Institution] provided me with a strong foundation in surgical techniques, while my fellowship at [Hospital/Institution] allowed me to refine my skills in [specific area of expertise]. This combination of academic rigor and hands-on experience has enabled me to perform complex procedures with precision, from [example: laparoscopic surgeries to trauma care], while prioritizing patient safety and comfort.</w:t>
      </w:r>
    </w:p>
    <w:p>
      <w:pPr>
        <w:pStyle w:val="BodyText"/>
      </w:pPr>
      <w:r>
        <w:t xml:space="preserve">In India New Delhi, where healthcare systems are evolving rapidly, I have always emphasized the importance of staying updated with the latest advancements. I regularly attend national and international conferences, such as the Indian Association of Surgery (IAS) meetings, to exchange knowledge with peers and integrate cutting-edge practices into my work. For instance, my recent research on [specific topic relevant to surgery] has been published in [Journal Name], reflecting my commitment to advancing surgical standards in the region.</w:t>
      </w:r>
    </w:p>
    <w:bookmarkEnd w:id="20"/>
    <w:bookmarkStart w:id="21" w:name="why-india-new-delhi"/>
    <w:p>
      <w:pPr>
        <w:pStyle w:val="Heading2"/>
      </w:pPr>
      <w:r>
        <w:t xml:space="preserve">Why India New Delhi?</w:t>
      </w:r>
    </w:p>
    <w:p>
      <w:pPr>
        <w:pStyle w:val="FirstParagraph"/>
      </w:pPr>
      <w:r>
        <w:t xml:space="preserve">India New Delhi is not only a city of historical and cultural significance but also a center for medical innovation. As a surgeon, I am drawn to the opportunity to contribute to this vibrant ecosystem, where the intersection of tradition and modernity creates unique challenges and rewards. The city’s growing demand for specialized surgical care, combined with its diverse population, provides an ideal environment to make a meaningful impact. Whether it is addressing acute trauma cases in bustling urban centers or supporting rural outreach programs through telemedicine, I am passionate about leveraging my skills to serve the community effectively.</w:t>
      </w:r>
    </w:p>
    <w:p>
      <w:pPr>
        <w:pStyle w:val="BodyText"/>
      </w:pPr>
      <w:r>
        <w:t xml:space="preserve">Moreover, New Delhi’s medical institutions are at the forefront of adopting technology and research-driven approaches. I have collaborated with multidisciplinary teams to implement advanced techniques such as robotic-assisted surgery and minimally invasive procedures, which have significantly improved patient recovery times and outcomes. My ability to work in fast-paced, high-pressure environments has been further strengthened by my experience in [specific hospital or project], where I managed complex cases under tight deadlines without compromising on quality.</w:t>
      </w:r>
    </w:p>
    <w:bookmarkEnd w:id="21"/>
    <w:bookmarkStart w:id="22" w:name="key-strengths-and-values"/>
    <w:p>
      <w:pPr>
        <w:pStyle w:val="Heading2"/>
      </w:pPr>
      <w:r>
        <w:t xml:space="preserve">Key Strengths and Values</w:t>
      </w:r>
    </w:p>
    <w:p>
      <w:pPr>
        <w:pStyle w:val="FirstParagraph"/>
      </w:pPr>
      <w:r>
        <w:t xml:space="preserve">What sets me apart as a surgeon is my unwavering dedication to patient-centered care. I believe that every surgical procedure must be approached with empathy, transparency, and a deep respect for the individual’s needs. My communication skills allow me to build trust with patients and their families, ensuring they are fully informed about their treatment plans and recovery processes. This approach has earned me a reputation for fostering long-term relationships with patients, many of whom return to me for follow-up care or referrals.</w:t>
      </w:r>
    </w:p>
    <w:p>
      <w:pPr>
        <w:pStyle w:val="BodyText"/>
      </w:pPr>
      <w:r>
        <w:t xml:space="preserve">Additionally, my leadership qualities have been instrumental in mentoring junior surgeons and fostering a collaborative atmosphere within teams. I have led surgical units where I implemented protocols to reduce post-operative complications and improve operational efficiency. These efforts not only enhanced patient satisfaction but also contributed to the overall success of the department. In India New Delhi, where teamwork is critical in healthcare, I am confident that my ability to lead and inspire will be an asset.</w:t>
      </w:r>
    </w:p>
    <w:bookmarkEnd w:id="22"/>
    <w:bookmarkStart w:id="23" w:name="conclusion"/>
    <w:p>
      <w:pPr>
        <w:pStyle w:val="Heading2"/>
      </w:pPr>
      <w:r>
        <w:t xml:space="preserve">Conclusion</w:t>
      </w:r>
    </w:p>
    <w:p>
      <w:pPr>
        <w:pStyle w:val="FirstParagraph"/>
      </w:pPr>
      <w:r>
        <w:t xml:space="preserve">I am excited about the possibility of joining [Hospital/Institution Name] as a surgeon and contributing to its mission of excellence in healthcare. My background, combined with my passion for innovation and patient care, positions me to make a positive impact in New Delhi’s medical landscape. I would be honored to discuss how my skills align with your institution’s goals and how I can contribute to the continued growth of your surgical department.</w:t>
      </w:r>
    </w:p>
    <w:p>
      <w:pPr>
        <w:pStyle w:val="BodyText"/>
      </w:pPr>
      <w:r>
        <w:t xml:space="preserve">Thank you for considering my application. I look forward to the opportunity to speak with you further about this position and share more about my experience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 India New Delhi</dc:title>
  <dc:creator/>
  <dc:language>en</dc:language>
  <cp:keywords/>
  <dcterms:created xsi:type="dcterms:W3CDTF">2025-12-13T10:01:13Z</dcterms:created>
  <dcterms:modified xsi:type="dcterms:W3CDTF">2025-12-13T10:01:13Z</dcterms:modified>
</cp:coreProperties>
</file>

<file path=docProps/custom.xml><?xml version="1.0" encoding="utf-8"?>
<Properties xmlns="http://schemas.openxmlformats.org/officeDocument/2006/custom-properties" xmlns:vt="http://schemas.openxmlformats.org/officeDocument/2006/docPropsVTypes"/>
</file>